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F8796" w14:textId="617CC0E7" w:rsidR="009D0896" w:rsidRPr="00E60391" w:rsidRDefault="006E44B7" w:rsidP="003307F8">
      <w:pPr>
        <w:jc w:val="center"/>
        <w:rPr>
          <w:rFonts w:ascii="Comic Sans MS" w:hAnsi="Comic Sans MS"/>
          <w:b/>
          <w:bCs/>
          <w:sz w:val="36"/>
          <w:szCs w:val="36"/>
        </w:rPr>
      </w:pPr>
      <w:r w:rsidRPr="00E60391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088EF59C" wp14:editId="771DF3BB">
            <wp:simplePos x="0" y="0"/>
            <wp:positionH relativeFrom="margin">
              <wp:align>left</wp:align>
            </wp:positionH>
            <wp:positionV relativeFrom="paragraph">
              <wp:posOffset>-297625</wp:posOffset>
            </wp:positionV>
            <wp:extent cx="1034961" cy="733425"/>
            <wp:effectExtent l="0" t="0" r="0" b="0"/>
            <wp:wrapNone/>
            <wp:docPr id="1" name="Picture 1" descr="f&amp;pt_logo_original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&amp;pt_logo_original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4961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5C86">
        <w:rPr>
          <w:rFonts w:ascii="Comic Sans MS" w:hAnsi="Comic Sans MS"/>
          <w:b/>
          <w:bCs/>
          <w:sz w:val="36"/>
          <w:szCs w:val="36"/>
          <w:u w:val="single"/>
        </w:rPr>
        <w:t xml:space="preserve"> </w:t>
      </w:r>
      <w:r w:rsidR="009D0896" w:rsidRPr="00E60391">
        <w:rPr>
          <w:rFonts w:ascii="Comic Sans MS" w:hAnsi="Comic Sans MS"/>
          <w:b/>
          <w:bCs/>
          <w:sz w:val="36"/>
          <w:szCs w:val="36"/>
          <w:u w:val="single"/>
        </w:rPr>
        <w:t>FRIENDS AND PLACES REFERRAL FORM</w:t>
      </w:r>
    </w:p>
    <w:p w14:paraId="6639D027" w14:textId="77777777" w:rsidR="009D0896" w:rsidRPr="00E60391" w:rsidRDefault="009D0896" w:rsidP="003E0ACE">
      <w:pPr>
        <w:pStyle w:val="Title"/>
        <w:jc w:val="left"/>
        <w:rPr>
          <w:rFonts w:ascii="Comic Sans MS" w:hAnsi="Comic Sans MS"/>
          <w:b w:val="0"/>
          <w:szCs w:val="24"/>
        </w:rPr>
      </w:pPr>
    </w:p>
    <w:tbl>
      <w:tblPr>
        <w:tblStyle w:val="TableGrid"/>
        <w:tblW w:w="10504" w:type="dxa"/>
        <w:tblInd w:w="-5" w:type="dxa"/>
        <w:tblLook w:val="04A0" w:firstRow="1" w:lastRow="0" w:firstColumn="1" w:lastColumn="0" w:noHBand="0" w:noVBand="1"/>
      </w:tblPr>
      <w:tblGrid>
        <w:gridCol w:w="3119"/>
        <w:gridCol w:w="7385"/>
      </w:tblGrid>
      <w:tr w:rsidR="009D0896" w14:paraId="54AE9C2C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295EA3C7" w14:textId="7AE2950B" w:rsidR="009D0896" w:rsidRPr="006209D3" w:rsidRDefault="005E088B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Name</w:t>
            </w:r>
          </w:p>
        </w:tc>
        <w:tc>
          <w:tcPr>
            <w:tcW w:w="7385" w:type="dxa"/>
          </w:tcPr>
          <w:p w14:paraId="19518D40" w14:textId="2BE4139F" w:rsidR="005E088B" w:rsidRDefault="005E088B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012A7CA9" w14:textId="7D64A66D" w:rsidR="00023DC9" w:rsidRDefault="00023DC9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0F2FA6F9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338C03CF" w14:textId="054CA38B" w:rsidR="001D4E37" w:rsidRPr="006209D3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Date of birth</w:t>
            </w:r>
          </w:p>
        </w:tc>
        <w:tc>
          <w:tcPr>
            <w:tcW w:w="7385" w:type="dxa"/>
          </w:tcPr>
          <w:p w14:paraId="51D98411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D7AE854" w14:textId="50AE82B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4419D2F5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23FB3E56" w14:textId="4F67FD4B" w:rsidR="001D4E37" w:rsidRPr="006209D3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Age</w:t>
            </w:r>
          </w:p>
        </w:tc>
        <w:tc>
          <w:tcPr>
            <w:tcW w:w="7385" w:type="dxa"/>
          </w:tcPr>
          <w:p w14:paraId="0E4585CB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78934061" w14:textId="20AC54FF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42C1C7E1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57BDCA46" w14:textId="51CFC4B4" w:rsidR="001D4E37" w:rsidRPr="006209D3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School Year</w:t>
            </w:r>
          </w:p>
          <w:p w14:paraId="13666F38" w14:textId="1F1DDD41" w:rsidR="001D4E37" w:rsidRPr="006209D3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5BC57FB9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353FC5" w14:paraId="6F5130DE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335394D7" w14:textId="52EDD5FE" w:rsidR="00353FC5" w:rsidRDefault="00353FC5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Who Referred </w:t>
            </w:r>
            <w:r w:rsidR="00465F94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You?</w:t>
            </w:r>
          </w:p>
          <w:p w14:paraId="7F6320DF" w14:textId="65957FC5" w:rsidR="00353FC5" w:rsidRPr="006209D3" w:rsidRDefault="00353FC5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18F0F770" w14:textId="77777777" w:rsidR="00353FC5" w:rsidRDefault="00353FC5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E9266A" w14:paraId="0D31CF49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16356F12" w14:textId="77777777" w:rsidR="00E9266A" w:rsidRPr="006209D3" w:rsidRDefault="00E9266A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Parents </w:t>
            </w:r>
          </w:p>
          <w:p w14:paraId="433EF5A2" w14:textId="3D44DF40" w:rsidR="00E9266A" w:rsidRPr="006209D3" w:rsidRDefault="00E9266A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Next of kin</w:t>
            </w:r>
          </w:p>
        </w:tc>
        <w:tc>
          <w:tcPr>
            <w:tcW w:w="7385" w:type="dxa"/>
          </w:tcPr>
          <w:p w14:paraId="616224FC" w14:textId="0E4FE92A" w:rsidR="00E9266A" w:rsidRDefault="00E9266A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9D0896" w14:paraId="7CC2B396" w14:textId="77777777" w:rsidTr="006209D3">
        <w:trPr>
          <w:trHeight w:val="112"/>
        </w:trPr>
        <w:tc>
          <w:tcPr>
            <w:tcW w:w="3119" w:type="dxa"/>
            <w:shd w:val="clear" w:color="auto" w:fill="F2F2F2" w:themeFill="background1" w:themeFillShade="F2"/>
          </w:tcPr>
          <w:p w14:paraId="2D6A29C1" w14:textId="77777777" w:rsidR="009D0896" w:rsidRPr="006209D3" w:rsidRDefault="005E088B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Address</w:t>
            </w:r>
          </w:p>
        </w:tc>
        <w:tc>
          <w:tcPr>
            <w:tcW w:w="7385" w:type="dxa"/>
          </w:tcPr>
          <w:p w14:paraId="5675BA40" w14:textId="77777777" w:rsidR="005E088B" w:rsidRDefault="005E088B" w:rsidP="003E0ACE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5B1FEB1E" w14:textId="77777777" w:rsidR="003E0ACE" w:rsidRDefault="003E0ACE" w:rsidP="003E0ACE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798CABDB" w14:textId="77777777" w:rsidR="003E0ACE" w:rsidRDefault="003E0ACE" w:rsidP="003E0ACE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377A3EA8" w14:textId="728BD58E" w:rsidR="003E0ACE" w:rsidRDefault="003E0ACE" w:rsidP="003E0ACE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4B8D5AD7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1ABF6BB3" w14:textId="6CB49D86" w:rsidR="00023DC9" w:rsidRPr="006209D3" w:rsidRDefault="005E088B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Telephone</w:t>
            </w:r>
          </w:p>
        </w:tc>
        <w:tc>
          <w:tcPr>
            <w:tcW w:w="7385" w:type="dxa"/>
          </w:tcPr>
          <w:p w14:paraId="24312018" w14:textId="77777777" w:rsidR="005E088B" w:rsidRDefault="005E088B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24F1A3DE" w14:textId="1C2A7758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23DC9" w14:paraId="690F0115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7E777F39" w14:textId="7869566E" w:rsidR="00023DC9" w:rsidRPr="006209D3" w:rsidRDefault="00023DC9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Email Address</w:t>
            </w:r>
          </w:p>
        </w:tc>
        <w:tc>
          <w:tcPr>
            <w:tcW w:w="7385" w:type="dxa"/>
          </w:tcPr>
          <w:p w14:paraId="6EFAB7F9" w14:textId="77777777" w:rsidR="00023DC9" w:rsidRDefault="00023DC9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958A717" w14:textId="0BA90A3F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05DD7712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230709EB" w14:textId="49DE4D25" w:rsidR="001D4E37" w:rsidRPr="006209D3" w:rsidRDefault="001D4E37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School / College </w:t>
            </w:r>
          </w:p>
        </w:tc>
        <w:tc>
          <w:tcPr>
            <w:tcW w:w="7385" w:type="dxa"/>
          </w:tcPr>
          <w:p w14:paraId="38C08A09" w14:textId="77777777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60144D11" w14:textId="2370C84A" w:rsidR="001D4E37" w:rsidRDefault="001D4E37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465F94" w14:paraId="1BD159C7" w14:textId="77777777" w:rsidTr="006209D3">
        <w:trPr>
          <w:trHeight w:val="70"/>
        </w:trPr>
        <w:tc>
          <w:tcPr>
            <w:tcW w:w="3119" w:type="dxa"/>
            <w:shd w:val="clear" w:color="auto" w:fill="F2F2F2" w:themeFill="background1" w:themeFillShade="F2"/>
          </w:tcPr>
          <w:p w14:paraId="3534E73B" w14:textId="77777777" w:rsidR="00465F94" w:rsidRDefault="00465F94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Social Worker </w:t>
            </w:r>
          </w:p>
          <w:p w14:paraId="6F2FC7A5" w14:textId="7A84015B" w:rsidR="00465F94" w:rsidRPr="006209D3" w:rsidRDefault="00465F94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170AFE7A" w14:textId="77777777" w:rsidR="00465F94" w:rsidRDefault="00465F94" w:rsidP="00023DC9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9D0896" w14:paraId="1C271465" w14:textId="77777777" w:rsidTr="006209D3">
        <w:trPr>
          <w:trHeight w:val="1358"/>
        </w:trPr>
        <w:tc>
          <w:tcPr>
            <w:tcW w:w="3119" w:type="dxa"/>
            <w:shd w:val="clear" w:color="auto" w:fill="F2F2F2" w:themeFill="background1" w:themeFillShade="F2"/>
          </w:tcPr>
          <w:p w14:paraId="677967A0" w14:textId="466CA2CE" w:rsidR="009D0896" w:rsidRPr="006209D3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Disabilities </w:t>
            </w:r>
            <w:r w:rsidR="005E088B"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Needs?</w:t>
            </w:r>
          </w:p>
          <w:p w14:paraId="28720DB2" w14:textId="77777777" w:rsidR="00023DC9" w:rsidRPr="006209D3" w:rsidRDefault="00023DC9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  <w:p w14:paraId="7C3AA3EA" w14:textId="77777777" w:rsidR="00023DC9" w:rsidRPr="006209D3" w:rsidRDefault="00023DC9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  <w:p w14:paraId="5E0AFECA" w14:textId="1C504EB0" w:rsidR="00023DC9" w:rsidRPr="006209D3" w:rsidRDefault="00023DC9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</w:tc>
        <w:tc>
          <w:tcPr>
            <w:tcW w:w="7385" w:type="dxa"/>
          </w:tcPr>
          <w:p w14:paraId="71BC5E5B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C468A63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66696AA1" w14:textId="48BE2B10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286DDE7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74ACF9FD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7E162E" w14:paraId="500188E0" w14:textId="77777777" w:rsidTr="006209D3">
        <w:trPr>
          <w:trHeight w:val="1358"/>
        </w:trPr>
        <w:tc>
          <w:tcPr>
            <w:tcW w:w="3119" w:type="dxa"/>
            <w:shd w:val="clear" w:color="auto" w:fill="F2F2F2" w:themeFill="background1" w:themeFillShade="F2"/>
          </w:tcPr>
          <w:p w14:paraId="19BD6495" w14:textId="45221CF8" w:rsidR="007E162E" w:rsidRPr="006209D3" w:rsidRDefault="007E162E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Communication</w:t>
            </w:r>
          </w:p>
        </w:tc>
        <w:tc>
          <w:tcPr>
            <w:tcW w:w="7385" w:type="dxa"/>
          </w:tcPr>
          <w:p w14:paraId="36F38617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21CDC59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31D9F503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3E27B979" w14:textId="77777777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11C86619" w14:textId="119938E1" w:rsidR="007E162E" w:rsidRDefault="007E162E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5A2FD62A" w14:textId="77777777" w:rsidTr="006209D3">
        <w:trPr>
          <w:trHeight w:val="2068"/>
        </w:trPr>
        <w:tc>
          <w:tcPr>
            <w:tcW w:w="3119" w:type="dxa"/>
            <w:shd w:val="clear" w:color="auto" w:fill="F2F2F2" w:themeFill="background1" w:themeFillShade="F2"/>
          </w:tcPr>
          <w:p w14:paraId="43C108A9" w14:textId="77777777" w:rsidR="005E088B" w:rsidRPr="006209D3" w:rsidRDefault="005E088B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Any risks to be made aware of?</w:t>
            </w:r>
          </w:p>
        </w:tc>
        <w:tc>
          <w:tcPr>
            <w:tcW w:w="7385" w:type="dxa"/>
          </w:tcPr>
          <w:p w14:paraId="6572B91A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42BA9076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62BEC08F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1D490DDE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720A3A66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  <w:p w14:paraId="2E8EF89F" w14:textId="77777777" w:rsidR="005E088B" w:rsidRDefault="005E088B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663E6F80" w14:textId="77777777" w:rsidTr="006209D3">
        <w:trPr>
          <w:trHeight w:val="2068"/>
        </w:trPr>
        <w:tc>
          <w:tcPr>
            <w:tcW w:w="3119" w:type="dxa"/>
            <w:shd w:val="clear" w:color="auto" w:fill="F2F2F2" w:themeFill="background1" w:themeFillShade="F2"/>
          </w:tcPr>
          <w:p w14:paraId="0543ED9B" w14:textId="44679459" w:rsidR="001D4E37" w:rsidRPr="006209D3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lastRenderedPageBreak/>
              <w:t xml:space="preserve">Behaviours </w:t>
            </w:r>
          </w:p>
        </w:tc>
        <w:tc>
          <w:tcPr>
            <w:tcW w:w="7385" w:type="dxa"/>
          </w:tcPr>
          <w:p w14:paraId="19FEFD0C" w14:textId="77777777" w:rsidR="001D4E37" w:rsidRDefault="001D4E37" w:rsidP="009D0896">
            <w:pPr>
              <w:pStyle w:val="Title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2A017B5F" w14:textId="77777777" w:rsidTr="006209D3">
        <w:trPr>
          <w:trHeight w:val="1713"/>
        </w:trPr>
        <w:tc>
          <w:tcPr>
            <w:tcW w:w="3119" w:type="dxa"/>
            <w:shd w:val="clear" w:color="auto" w:fill="F2F2F2" w:themeFill="background1" w:themeFillShade="F2"/>
          </w:tcPr>
          <w:p w14:paraId="135D5A1B" w14:textId="77777777" w:rsidR="003307F8" w:rsidRPr="006209D3" w:rsidRDefault="005E088B" w:rsidP="003307F8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Travel</w:t>
            </w:r>
          </w:p>
          <w:p w14:paraId="6F3DFA0A" w14:textId="56EE69CA" w:rsidR="003307F8" w:rsidRPr="003307F8" w:rsidRDefault="003307F8" w:rsidP="003307F8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 w:rsidRPr="003307F8">
              <w:rPr>
                <w:rFonts w:ascii="Comic Sans MS" w:hAnsi="Comic Sans MS"/>
                <w:b w:val="0"/>
                <w:sz w:val="20"/>
              </w:rPr>
              <w:t xml:space="preserve"> Independent? </w:t>
            </w:r>
          </w:p>
          <w:p w14:paraId="37AE3643" w14:textId="77777777" w:rsidR="003307F8" w:rsidRPr="003307F8" w:rsidRDefault="003307F8" w:rsidP="003307F8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 w:rsidRPr="003307F8">
              <w:rPr>
                <w:rFonts w:ascii="Comic Sans MS" w:hAnsi="Comic Sans MS"/>
                <w:b w:val="0"/>
                <w:sz w:val="20"/>
              </w:rPr>
              <w:t xml:space="preserve">Mobility care? </w:t>
            </w:r>
          </w:p>
          <w:p w14:paraId="31648015" w14:textId="77777777" w:rsidR="003307F8" w:rsidRPr="003307F8" w:rsidRDefault="003307F8" w:rsidP="003307F8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 w:rsidRPr="003307F8">
              <w:rPr>
                <w:rFonts w:ascii="Comic Sans MS" w:hAnsi="Comic Sans MS"/>
                <w:b w:val="0"/>
                <w:sz w:val="20"/>
              </w:rPr>
              <w:t>Need support?</w:t>
            </w:r>
          </w:p>
          <w:p w14:paraId="1C366EFC" w14:textId="77777777" w:rsidR="005E088B" w:rsidRDefault="003307F8" w:rsidP="003E0ACE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 w:rsidRPr="003307F8">
              <w:rPr>
                <w:rFonts w:ascii="Comic Sans MS" w:hAnsi="Comic Sans MS"/>
                <w:b w:val="0"/>
                <w:sz w:val="20"/>
              </w:rPr>
              <w:t>Would need 1:1 support</w:t>
            </w:r>
          </w:p>
          <w:p w14:paraId="767FF9FC" w14:textId="472037EF" w:rsidR="003307F8" w:rsidRPr="003307F8" w:rsidRDefault="003307F8" w:rsidP="003E0ACE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>
              <w:rPr>
                <w:rFonts w:ascii="Comic Sans MS" w:hAnsi="Comic Sans MS"/>
                <w:b w:val="0"/>
                <w:sz w:val="20"/>
              </w:rPr>
              <w:t xml:space="preserve">Own Transport </w:t>
            </w:r>
          </w:p>
        </w:tc>
        <w:tc>
          <w:tcPr>
            <w:tcW w:w="7385" w:type="dxa"/>
          </w:tcPr>
          <w:p w14:paraId="712E2226" w14:textId="77777777" w:rsidR="005E088B" w:rsidRDefault="005E088B" w:rsidP="003307F8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19A24727" w14:textId="77777777" w:rsidTr="006209D3">
        <w:trPr>
          <w:trHeight w:val="678"/>
        </w:trPr>
        <w:tc>
          <w:tcPr>
            <w:tcW w:w="3119" w:type="dxa"/>
            <w:shd w:val="clear" w:color="auto" w:fill="F2F2F2" w:themeFill="background1" w:themeFillShade="F2"/>
          </w:tcPr>
          <w:p w14:paraId="47AE886B" w14:textId="77777777" w:rsidR="005E088B" w:rsidRPr="006209D3" w:rsidRDefault="005E088B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Dietary needs?</w:t>
            </w:r>
          </w:p>
        </w:tc>
        <w:tc>
          <w:tcPr>
            <w:tcW w:w="7385" w:type="dxa"/>
          </w:tcPr>
          <w:p w14:paraId="25208805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C276A6E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4887FD6" w14:textId="5CD8A046" w:rsidR="00023DC9" w:rsidRDefault="00023DC9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E9266A" w14:paraId="504731C2" w14:textId="77777777" w:rsidTr="006209D3">
        <w:trPr>
          <w:trHeight w:val="678"/>
        </w:trPr>
        <w:tc>
          <w:tcPr>
            <w:tcW w:w="3119" w:type="dxa"/>
            <w:shd w:val="clear" w:color="auto" w:fill="F2F2F2" w:themeFill="background1" w:themeFillShade="F2"/>
          </w:tcPr>
          <w:p w14:paraId="35C9E525" w14:textId="77777777" w:rsidR="00E9266A" w:rsidRDefault="00E9266A" w:rsidP="00023DC9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Medical Needs</w:t>
            </w:r>
          </w:p>
          <w:p w14:paraId="48A364FE" w14:textId="3C73D6B6" w:rsidR="00E60391" w:rsidRPr="00E60391" w:rsidRDefault="00E60391" w:rsidP="00023DC9">
            <w:pPr>
              <w:pStyle w:val="Title"/>
              <w:jc w:val="left"/>
              <w:rPr>
                <w:rFonts w:ascii="Comic Sans MS" w:hAnsi="Comic Sans MS"/>
                <w:b w:val="0"/>
                <w:color w:val="538135" w:themeColor="accent6" w:themeShade="BF"/>
                <w:sz w:val="20"/>
              </w:rPr>
            </w:pPr>
            <w:r w:rsidRPr="00E60391">
              <w:rPr>
                <w:rFonts w:ascii="Comic Sans MS" w:hAnsi="Comic Sans MS"/>
                <w:b w:val="0"/>
                <w:sz w:val="20"/>
              </w:rPr>
              <w:t>Do you take medication</w:t>
            </w:r>
          </w:p>
        </w:tc>
        <w:tc>
          <w:tcPr>
            <w:tcW w:w="7385" w:type="dxa"/>
          </w:tcPr>
          <w:p w14:paraId="6DBCCF01" w14:textId="77777777" w:rsidR="00E9266A" w:rsidRDefault="00E9266A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607C8E8F" w14:textId="77777777" w:rsidR="00E9266A" w:rsidRDefault="00E9266A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3F663D37" w14:textId="7F5E51FF" w:rsidR="00E9266A" w:rsidRDefault="00E9266A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1524855C" w14:textId="77777777" w:rsidTr="006209D3">
        <w:trPr>
          <w:trHeight w:val="244"/>
        </w:trPr>
        <w:tc>
          <w:tcPr>
            <w:tcW w:w="3119" w:type="dxa"/>
            <w:shd w:val="clear" w:color="auto" w:fill="F2F2F2" w:themeFill="background1" w:themeFillShade="F2"/>
          </w:tcPr>
          <w:p w14:paraId="29C7DF9E" w14:textId="77777777" w:rsidR="003307F8" w:rsidRDefault="007E162E" w:rsidP="003E0ACE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Funding</w:t>
            </w:r>
            <w:r w:rsidR="003307F8"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: </w:t>
            </w:r>
            <w:r w:rsidR="003307F8" w:rsidRPr="006209D3">
              <w:rPr>
                <w:rFonts w:ascii="Comic Sans MS" w:hAnsi="Comic Sans MS"/>
                <w:b w:val="0"/>
                <w:sz w:val="20"/>
              </w:rPr>
              <w:t>are you aware of funding towards the cost of support &amp; activities</w:t>
            </w:r>
          </w:p>
          <w:p w14:paraId="082BD73A" w14:textId="67CCA627" w:rsidR="00D92917" w:rsidRPr="006209D3" w:rsidRDefault="00D92917" w:rsidP="003E0ACE">
            <w:pPr>
              <w:pStyle w:val="Title"/>
              <w:jc w:val="left"/>
              <w:rPr>
                <w:rFonts w:ascii="Comic Sans MS" w:hAnsi="Comic Sans MS"/>
                <w:bCs/>
                <w:color w:val="92D050"/>
                <w:szCs w:val="24"/>
              </w:rPr>
            </w:pPr>
            <w:r>
              <w:rPr>
                <w:rFonts w:ascii="Comic Sans MS" w:hAnsi="Comic Sans MS"/>
                <w:bCs/>
                <w:color w:val="92D050"/>
                <w:sz w:val="20"/>
              </w:rPr>
              <w:t>What are you willing to pay</w:t>
            </w:r>
          </w:p>
        </w:tc>
        <w:tc>
          <w:tcPr>
            <w:tcW w:w="7385" w:type="dxa"/>
          </w:tcPr>
          <w:p w14:paraId="6C9F7348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27AA2C82" w14:textId="77777777" w:rsidR="001D4E37" w:rsidRDefault="001D4E37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22D75189" w14:textId="7C6772C0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5E088B" w14:paraId="1E5C212C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362790D1" w14:textId="77777777" w:rsidR="007E162E" w:rsidRPr="006209D3" w:rsidRDefault="007E162E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Level of support</w:t>
            </w:r>
          </w:p>
          <w:p w14:paraId="0FF4E5D2" w14:textId="107427FC" w:rsidR="00D92917" w:rsidRPr="00465F94" w:rsidRDefault="007E162E" w:rsidP="003E0ACE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 w:rsidRPr="00E60391">
              <w:rPr>
                <w:rFonts w:ascii="Comic Sans MS" w:hAnsi="Comic Sans MS"/>
                <w:b w:val="0"/>
                <w:sz w:val="20"/>
              </w:rPr>
              <w:t xml:space="preserve"> e.g.</w:t>
            </w:r>
            <w:r w:rsidR="00E60391">
              <w:rPr>
                <w:rFonts w:ascii="Comic Sans MS" w:hAnsi="Comic Sans MS"/>
                <w:b w:val="0"/>
                <w:sz w:val="20"/>
              </w:rPr>
              <w:t xml:space="preserve">  </w:t>
            </w:r>
            <w:r w:rsidR="001D4E37" w:rsidRPr="00E60391">
              <w:rPr>
                <w:rFonts w:ascii="Comic Sans MS" w:hAnsi="Comic Sans MS"/>
                <w:b w:val="0"/>
                <w:sz w:val="20"/>
              </w:rPr>
              <w:t>1:1</w:t>
            </w:r>
            <w:r w:rsidR="00E60391" w:rsidRPr="00E60391">
              <w:rPr>
                <w:rFonts w:ascii="Comic Sans MS" w:hAnsi="Comic Sans MS"/>
                <w:b w:val="0"/>
                <w:sz w:val="20"/>
              </w:rPr>
              <w:t xml:space="preserve"> </w:t>
            </w:r>
            <w:r w:rsidR="00E60391">
              <w:rPr>
                <w:rFonts w:ascii="Comic Sans MS" w:hAnsi="Comic Sans MS"/>
                <w:b w:val="0"/>
                <w:sz w:val="20"/>
              </w:rPr>
              <w:t xml:space="preserve"> </w:t>
            </w:r>
            <w:r w:rsidR="00E60391" w:rsidRPr="00E60391">
              <w:rPr>
                <w:rFonts w:ascii="Comic Sans MS" w:hAnsi="Comic Sans MS"/>
                <w:b w:val="0"/>
                <w:sz w:val="20"/>
              </w:rPr>
              <w:t>or</w:t>
            </w:r>
            <w:r w:rsidR="00E60391">
              <w:rPr>
                <w:rFonts w:ascii="Comic Sans MS" w:hAnsi="Comic Sans MS"/>
                <w:b w:val="0"/>
                <w:sz w:val="20"/>
              </w:rPr>
              <w:t xml:space="preserve"> </w:t>
            </w:r>
            <w:r w:rsidR="00E60391" w:rsidRPr="00E60391">
              <w:rPr>
                <w:rFonts w:ascii="Comic Sans MS" w:hAnsi="Comic Sans MS"/>
                <w:b w:val="0"/>
                <w:sz w:val="20"/>
              </w:rPr>
              <w:t xml:space="preserve"> share support </w:t>
            </w:r>
          </w:p>
        </w:tc>
        <w:tc>
          <w:tcPr>
            <w:tcW w:w="7385" w:type="dxa"/>
          </w:tcPr>
          <w:p w14:paraId="0DD543D1" w14:textId="77777777" w:rsidR="005E088B" w:rsidRDefault="005E088B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4CB2A4C2" w14:textId="77777777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759610EE" w14:textId="49974EB0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2C79785A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1323E4CF" w14:textId="26223235" w:rsidR="001D4E37" w:rsidRPr="006209D3" w:rsidRDefault="001D4E37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Interests</w:t>
            </w:r>
            <w:r w:rsidR="007E162E"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 / hobbies</w:t>
            </w:r>
          </w:p>
          <w:p w14:paraId="08ECEA28" w14:textId="77777777" w:rsidR="006209D3" w:rsidRPr="006209D3" w:rsidRDefault="006209D3" w:rsidP="003E0ACE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</w:p>
          <w:p w14:paraId="2687A77F" w14:textId="6CF8F6D5" w:rsidR="003307F8" w:rsidRPr="006209D3" w:rsidRDefault="003307F8" w:rsidP="003E0ACE">
            <w:pPr>
              <w:pStyle w:val="Title"/>
              <w:jc w:val="left"/>
              <w:rPr>
                <w:rFonts w:ascii="Comic Sans MS" w:hAnsi="Comic Sans MS"/>
                <w:b w:val="0"/>
                <w:color w:val="538135" w:themeColor="accent6" w:themeShade="BF"/>
                <w:sz w:val="20"/>
              </w:rPr>
            </w:pPr>
            <w:r w:rsidRPr="006209D3">
              <w:rPr>
                <w:rFonts w:ascii="Comic Sans MS" w:hAnsi="Comic Sans MS"/>
                <w:b w:val="0"/>
                <w:sz w:val="20"/>
              </w:rPr>
              <w:t>What do you love to do</w:t>
            </w:r>
            <w:r w:rsidR="006209D3" w:rsidRPr="006209D3">
              <w:rPr>
                <w:rFonts w:ascii="Comic Sans MS" w:hAnsi="Comic Sans MS"/>
                <w:b w:val="0"/>
                <w:sz w:val="20"/>
              </w:rPr>
              <w:t xml:space="preserve"> ?</w:t>
            </w:r>
          </w:p>
        </w:tc>
        <w:tc>
          <w:tcPr>
            <w:tcW w:w="7385" w:type="dxa"/>
          </w:tcPr>
          <w:p w14:paraId="09D831A9" w14:textId="77777777" w:rsidR="001D4E37" w:rsidRDefault="001D4E37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0D2AAD10" w14:textId="3A6B5E72" w:rsidR="007E162E" w:rsidRDefault="007E162E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AA6F9FC" w14:textId="77777777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3D316EEE" w14:textId="12D10234" w:rsidR="000A2B08" w:rsidRDefault="000A2B0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7E162E" w14:paraId="1FCAD476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787A420B" w14:textId="532E980E" w:rsidR="006209D3" w:rsidRPr="00465F94" w:rsidRDefault="007E162E" w:rsidP="003E0ACE">
            <w:pPr>
              <w:pStyle w:val="Title"/>
              <w:jc w:val="left"/>
              <w:rPr>
                <w:rFonts w:ascii="Comic Sans MS" w:hAnsi="Comic Sans MS"/>
                <w:b w:val="0"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 w:val="0"/>
                <w:color w:val="538135" w:themeColor="accent6" w:themeShade="BF"/>
                <w:szCs w:val="24"/>
              </w:rPr>
              <w:t>Friendships</w:t>
            </w:r>
          </w:p>
          <w:p w14:paraId="7078DEE3" w14:textId="6D6C61E4" w:rsidR="006209D3" w:rsidRPr="006209D3" w:rsidRDefault="006209D3" w:rsidP="003E0ACE">
            <w:pPr>
              <w:pStyle w:val="Title"/>
              <w:jc w:val="left"/>
              <w:rPr>
                <w:rFonts w:ascii="Comic Sans MS" w:hAnsi="Comic Sans MS"/>
                <w:b w:val="0"/>
                <w:sz w:val="20"/>
              </w:rPr>
            </w:pPr>
            <w:r>
              <w:rPr>
                <w:rFonts w:ascii="Comic Sans MS" w:hAnsi="Comic Sans MS"/>
                <w:b w:val="0"/>
                <w:sz w:val="20"/>
              </w:rPr>
              <w:t xml:space="preserve">Tell us who your friends are, who do you want to meet up with outside of School/College </w:t>
            </w:r>
          </w:p>
        </w:tc>
        <w:tc>
          <w:tcPr>
            <w:tcW w:w="7385" w:type="dxa"/>
          </w:tcPr>
          <w:p w14:paraId="73CB7193" w14:textId="3144FAB4" w:rsidR="007E162E" w:rsidRDefault="007E162E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AA67D80" w14:textId="77777777" w:rsidR="003307F8" w:rsidRDefault="003307F8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12645A46" w14:textId="3A0EA464" w:rsidR="007E162E" w:rsidRDefault="007E162E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  <w:p w14:paraId="680B97C8" w14:textId="00F76AC1" w:rsidR="00465F94" w:rsidRDefault="00465F94" w:rsidP="005E088B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A2B08" w14:paraId="199FC188" w14:textId="77777777" w:rsidTr="000A2B08">
        <w:trPr>
          <w:trHeight w:val="179"/>
        </w:trPr>
        <w:tc>
          <w:tcPr>
            <w:tcW w:w="10504" w:type="dxa"/>
            <w:gridSpan w:val="2"/>
            <w:shd w:val="clear" w:color="auto" w:fill="D9D9D9" w:themeFill="background1" w:themeFillShade="D9"/>
          </w:tcPr>
          <w:p w14:paraId="7C13AB4E" w14:textId="245F631F" w:rsidR="000A2B08" w:rsidRPr="007E162E" w:rsidRDefault="000A2B08" w:rsidP="001D4E37">
            <w:pPr>
              <w:pStyle w:val="Title"/>
              <w:rPr>
                <w:rFonts w:ascii="Comic Sans MS" w:hAnsi="Comic Sans MS"/>
                <w:bCs/>
                <w:sz w:val="32"/>
                <w:szCs w:val="32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 w:val="32"/>
                <w:szCs w:val="32"/>
              </w:rPr>
              <w:t xml:space="preserve">      Services Interested in?</w:t>
            </w:r>
          </w:p>
        </w:tc>
      </w:tr>
      <w:tr w:rsidR="001D4E37" w14:paraId="159F5F2B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21AF0753" w14:textId="680B4FFF" w:rsidR="001D4E37" w:rsidRPr="006209D3" w:rsidRDefault="00BF7B9F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 </w:t>
            </w:r>
          </w:p>
        </w:tc>
        <w:tc>
          <w:tcPr>
            <w:tcW w:w="7385" w:type="dxa"/>
          </w:tcPr>
          <w:p w14:paraId="52B8C661" w14:textId="77777777" w:rsidR="001D4E37" w:rsidRDefault="001D4E3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3C15D6EF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6928571C" w14:textId="78C35509" w:rsidR="001D4E37" w:rsidRPr="006209D3" w:rsidRDefault="001D4E37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Weekenders</w:t>
            </w:r>
            <w:r w:rsidR="003307F8"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 16+</w:t>
            </w:r>
          </w:p>
        </w:tc>
        <w:tc>
          <w:tcPr>
            <w:tcW w:w="7385" w:type="dxa"/>
          </w:tcPr>
          <w:p w14:paraId="4BA2B566" w14:textId="77777777" w:rsidR="001D4E37" w:rsidRDefault="001D4E3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D92917" w14:paraId="7E4DC046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2093D317" w14:textId="1AD8BC40" w:rsidR="00D92917" w:rsidRPr="006209D3" w:rsidRDefault="00D92917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Small Groups of Friends</w:t>
            </w:r>
          </w:p>
        </w:tc>
        <w:tc>
          <w:tcPr>
            <w:tcW w:w="7385" w:type="dxa"/>
          </w:tcPr>
          <w:p w14:paraId="6215EDB9" w14:textId="77777777" w:rsidR="00D92917" w:rsidRDefault="00D9291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1D4E37" w14:paraId="2E86E558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73D263FE" w14:textId="43573006" w:rsidR="001D4E37" w:rsidRPr="006209D3" w:rsidRDefault="001D4E37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Over 18’s</w:t>
            </w:r>
            <w:r w:rsidR="000A2B08"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 xml:space="preserve"> Activities</w:t>
            </w:r>
          </w:p>
        </w:tc>
        <w:tc>
          <w:tcPr>
            <w:tcW w:w="7385" w:type="dxa"/>
          </w:tcPr>
          <w:p w14:paraId="6952F4D1" w14:textId="77777777" w:rsidR="001D4E37" w:rsidRDefault="001D4E37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A2B08" w14:paraId="6ABF0238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37433571" w14:textId="5F094FBC" w:rsidR="000A2B08" w:rsidRPr="006209D3" w:rsidRDefault="000A2B08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1:1 Life Skills</w:t>
            </w:r>
          </w:p>
        </w:tc>
        <w:tc>
          <w:tcPr>
            <w:tcW w:w="7385" w:type="dxa"/>
          </w:tcPr>
          <w:p w14:paraId="2865F6EF" w14:textId="77777777" w:rsidR="000A2B08" w:rsidRDefault="000A2B08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  <w:tr w:rsidR="000A2B08" w14:paraId="6ED1F55A" w14:textId="77777777" w:rsidTr="006209D3">
        <w:trPr>
          <w:trHeight w:val="179"/>
        </w:trPr>
        <w:tc>
          <w:tcPr>
            <w:tcW w:w="3119" w:type="dxa"/>
            <w:shd w:val="clear" w:color="auto" w:fill="F2F2F2" w:themeFill="background1" w:themeFillShade="F2"/>
          </w:tcPr>
          <w:p w14:paraId="71134AC1" w14:textId="4B724878" w:rsidR="000A2B08" w:rsidRPr="006209D3" w:rsidRDefault="000A2B08" w:rsidP="001D4E37">
            <w:pPr>
              <w:pStyle w:val="Title"/>
              <w:jc w:val="left"/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</w:pPr>
            <w:r w:rsidRPr="006209D3">
              <w:rPr>
                <w:rFonts w:ascii="Comic Sans MS" w:hAnsi="Comic Sans MS"/>
                <w:bCs/>
                <w:color w:val="538135" w:themeColor="accent6" w:themeShade="BF"/>
                <w:szCs w:val="24"/>
              </w:rPr>
              <w:t>1:1 Friendship Mentor</w:t>
            </w:r>
          </w:p>
        </w:tc>
        <w:tc>
          <w:tcPr>
            <w:tcW w:w="7385" w:type="dxa"/>
          </w:tcPr>
          <w:p w14:paraId="0C27D2E3" w14:textId="77777777" w:rsidR="000A2B08" w:rsidRDefault="000A2B08" w:rsidP="001D4E37">
            <w:pPr>
              <w:pStyle w:val="Title"/>
              <w:jc w:val="left"/>
              <w:rPr>
                <w:rFonts w:ascii="Comic Sans MS" w:hAnsi="Comic Sans MS"/>
                <w:b w:val="0"/>
                <w:szCs w:val="24"/>
              </w:rPr>
            </w:pPr>
          </w:p>
        </w:tc>
      </w:tr>
    </w:tbl>
    <w:p w14:paraId="1A887529" w14:textId="7482A736" w:rsidR="005E088B" w:rsidRDefault="005E088B" w:rsidP="005E088B"/>
    <w:p w14:paraId="353B9E88" w14:textId="77777777" w:rsidR="003307F8" w:rsidRDefault="003307F8" w:rsidP="005E088B"/>
    <w:p w14:paraId="1160BDE5" w14:textId="5C54A2FF" w:rsidR="003E0ACE" w:rsidRPr="00E9266A" w:rsidRDefault="003E0ACE" w:rsidP="003E0ACE">
      <w:pPr>
        <w:jc w:val="center"/>
        <w:rPr>
          <w:rFonts w:ascii="Comic Sans MS" w:hAnsi="Comic Sans MS"/>
          <w:b/>
          <w:bCs/>
          <w:noProof/>
          <w:color w:val="92D050"/>
          <w:szCs w:val="24"/>
          <w:lang w:val="en-US" w:eastAsia="en-US"/>
        </w:rPr>
      </w:pPr>
      <w:r w:rsidRPr="00E9266A">
        <w:rPr>
          <w:rFonts w:ascii="Comic Sans MS" w:hAnsi="Comic Sans MS"/>
          <w:b/>
          <w:bCs/>
          <w:noProof/>
          <w:color w:val="92D050"/>
          <w:szCs w:val="24"/>
          <w:lang w:val="en-US" w:eastAsia="en-US"/>
        </w:rPr>
        <w:t>FRIENDS AND PLACES TOGETHER</w:t>
      </w:r>
    </w:p>
    <w:p w14:paraId="4761A81F" w14:textId="6B4F6283" w:rsidR="003E0ACE" w:rsidRPr="001D4E37" w:rsidRDefault="003E0ACE" w:rsidP="003E0ACE">
      <w:pPr>
        <w:jc w:val="center"/>
        <w:rPr>
          <w:rFonts w:ascii="Comic Sans MS" w:hAnsi="Comic Sans MS"/>
          <w:noProof/>
          <w:szCs w:val="24"/>
          <w:lang w:val="en-US" w:eastAsia="en-US"/>
        </w:rPr>
      </w:pPr>
      <w:r w:rsidRPr="001D4E37">
        <w:rPr>
          <w:rFonts w:ascii="Comic Sans MS" w:hAnsi="Comic Sans MS"/>
          <w:noProof/>
          <w:szCs w:val="24"/>
          <w:lang w:val="en-US" w:eastAsia="en-US"/>
        </w:rPr>
        <w:t>Top Floor Unit  13/14 Victoria Shopping Centre  SS2 5SP                             www.friendsandplacestogether.org.uk   www.facebook/FandPT</w:t>
      </w:r>
    </w:p>
    <w:p w14:paraId="309E8C9E" w14:textId="3A74AFE0" w:rsidR="005E088B" w:rsidRPr="00023DC9" w:rsidRDefault="003E0ACE" w:rsidP="003E0ACE">
      <w:pPr>
        <w:jc w:val="center"/>
        <w:rPr>
          <w:sz w:val="18"/>
          <w:szCs w:val="18"/>
        </w:rPr>
      </w:pPr>
      <w:r w:rsidRPr="00023DC9">
        <w:rPr>
          <w:rFonts w:ascii="Comic Sans MS" w:hAnsi="Comic Sans MS"/>
          <w:noProof/>
          <w:sz w:val="18"/>
          <w:szCs w:val="18"/>
          <w:lang w:val="en-US" w:eastAsia="en-US"/>
        </w:rPr>
        <w:t>|Company Numbe</w:t>
      </w:r>
      <w:r w:rsidR="00023DC9" w:rsidRPr="00023DC9">
        <w:rPr>
          <w:rFonts w:ascii="Comic Sans MS" w:hAnsi="Comic Sans MS"/>
          <w:noProof/>
          <w:sz w:val="18"/>
          <w:szCs w:val="18"/>
          <w:lang w:val="en-US" w:eastAsia="en-US"/>
        </w:rPr>
        <w:t xml:space="preserve">r </w:t>
      </w:r>
      <w:r w:rsidRPr="00023DC9">
        <w:rPr>
          <w:rFonts w:ascii="Comic Sans MS" w:hAnsi="Comic Sans MS"/>
          <w:noProof/>
          <w:sz w:val="18"/>
          <w:szCs w:val="18"/>
          <w:lang w:val="en-US" w:eastAsia="en-US"/>
        </w:rPr>
        <w:t>0855430 | Registered charity number 1159584|</w:t>
      </w:r>
    </w:p>
    <w:sectPr w:rsidR="005E088B" w:rsidRPr="00023DC9" w:rsidSect="003E0AC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jAzNzawtDQ1NzJQ0lEKTi0uzszPAykwqgUAs7zdBSwAAAA="/>
  </w:docVars>
  <w:rsids>
    <w:rsidRoot w:val="009D0896"/>
    <w:rsid w:val="00023DC9"/>
    <w:rsid w:val="00064AF4"/>
    <w:rsid w:val="000A2B08"/>
    <w:rsid w:val="001D4E37"/>
    <w:rsid w:val="003307F8"/>
    <w:rsid w:val="00353FC5"/>
    <w:rsid w:val="003E0ACE"/>
    <w:rsid w:val="00465F94"/>
    <w:rsid w:val="00555C86"/>
    <w:rsid w:val="005E088B"/>
    <w:rsid w:val="006209D3"/>
    <w:rsid w:val="006E44B7"/>
    <w:rsid w:val="007B41BD"/>
    <w:rsid w:val="007E162E"/>
    <w:rsid w:val="00867465"/>
    <w:rsid w:val="009D0896"/>
    <w:rsid w:val="00A72DAA"/>
    <w:rsid w:val="00A82479"/>
    <w:rsid w:val="00BF1ED0"/>
    <w:rsid w:val="00BF7B9F"/>
    <w:rsid w:val="00D92917"/>
    <w:rsid w:val="00DD69EE"/>
    <w:rsid w:val="00E37136"/>
    <w:rsid w:val="00E37F77"/>
    <w:rsid w:val="00E60391"/>
    <w:rsid w:val="00E9266A"/>
    <w:rsid w:val="07345F33"/>
    <w:rsid w:val="1ECBB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A191A"/>
  <w15:docId w15:val="{A33E289F-997B-4418-83DB-4F93AEC3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896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5E088B"/>
    <w:pPr>
      <w:keepNext/>
      <w:outlineLvl w:val="1"/>
    </w:pPr>
    <w:rPr>
      <w:rFonts w:ascii="Bookman Old Style" w:hAnsi="Bookman Old Style"/>
      <w:b/>
      <w:bCs/>
      <w:noProof/>
      <w:sz w:val="3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D0896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9D0896"/>
    <w:rPr>
      <w:rFonts w:ascii="Arial" w:eastAsia="Times New Roman" w:hAnsi="Arial" w:cs="Times New Roman"/>
      <w:b/>
      <w:sz w:val="24"/>
      <w:szCs w:val="20"/>
      <w:lang w:eastAsia="en-GB"/>
    </w:rPr>
  </w:style>
  <w:style w:type="character" w:styleId="Hyperlink">
    <w:name w:val="Hyperlink"/>
    <w:uiPriority w:val="99"/>
    <w:rsid w:val="009D0896"/>
    <w:rPr>
      <w:color w:val="0000FF"/>
      <w:u w:val="single"/>
    </w:rPr>
  </w:style>
  <w:style w:type="table" w:styleId="TableGrid">
    <w:name w:val="Table Grid"/>
    <w:basedOn w:val="TableNormal"/>
    <w:uiPriority w:val="39"/>
    <w:rsid w:val="009D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5E088B"/>
    <w:rPr>
      <w:rFonts w:ascii="Bookman Old Style" w:eastAsia="Times New Roman" w:hAnsi="Bookman Old Style" w:cs="Times New Roman"/>
      <w:b/>
      <w:bCs/>
      <w:noProof/>
      <w:sz w:val="32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E088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E088B"/>
  </w:style>
  <w:style w:type="paragraph" w:styleId="Footer">
    <w:name w:val="footer"/>
    <w:basedOn w:val="Normal"/>
    <w:link w:val="FooterChar"/>
    <w:uiPriority w:val="99"/>
    <w:unhideWhenUsed/>
    <w:rsid w:val="005E088B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E0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7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47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26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156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771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2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7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3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52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04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907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8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99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46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76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97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370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947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18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724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819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123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39565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7249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417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81876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8576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0251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1514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84847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6766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1171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72495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790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4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ona H</dc:creator>
  <cp:lastModifiedBy>Michelle Thompson</cp:lastModifiedBy>
  <cp:revision>9</cp:revision>
  <cp:lastPrinted>2021-06-16T15:27:00Z</cp:lastPrinted>
  <dcterms:created xsi:type="dcterms:W3CDTF">2019-11-16T00:26:00Z</dcterms:created>
  <dcterms:modified xsi:type="dcterms:W3CDTF">2021-06-17T16:15:00Z</dcterms:modified>
</cp:coreProperties>
</file>